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2F41CDBF" w:rsidR="0051645F" w:rsidRPr="00987274" w:rsidRDefault="00987274" w:rsidP="0051645F">
      <w:pPr>
        <w:jc w:val="center"/>
        <w:rPr>
          <w:b/>
          <w:bCs/>
          <w:sz w:val="32"/>
          <w:szCs w:val="32"/>
        </w:rPr>
      </w:pPr>
      <w:r w:rsidRPr="00987274">
        <w:rPr>
          <w:b/>
          <w:bCs/>
          <w:sz w:val="32"/>
          <w:szCs w:val="32"/>
        </w:rPr>
        <w:t>(</w:t>
      </w:r>
      <w:r w:rsidR="00C33B9A">
        <w:rPr>
          <w:b/>
          <w:bCs/>
          <w:sz w:val="32"/>
          <w:szCs w:val="32"/>
        </w:rPr>
        <w:t>Georg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2CEF05D" w:rsidR="00723DEF" w:rsidRDefault="00C33B9A" w:rsidP="0051645F">
            <w:r>
              <w:t>Georg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E07B2" w14:textId="77777777" w:rsidR="0002470B" w:rsidRDefault="0002470B" w:rsidP="00CB37D9">
      <w:pPr>
        <w:spacing w:after="0" w:line="240" w:lineRule="auto"/>
      </w:pPr>
      <w:r>
        <w:separator/>
      </w:r>
    </w:p>
  </w:endnote>
  <w:endnote w:type="continuationSeparator" w:id="0">
    <w:p w14:paraId="37EBE164" w14:textId="77777777" w:rsidR="0002470B" w:rsidRDefault="0002470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E4660" w14:textId="77777777" w:rsidR="0003649C" w:rsidRDefault="000364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D07D739"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79FBC" w14:textId="77777777" w:rsidR="0003649C" w:rsidRDefault="00036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EE42F" w14:textId="77777777" w:rsidR="0002470B" w:rsidRDefault="0002470B" w:rsidP="00CB37D9">
      <w:pPr>
        <w:spacing w:after="0" w:line="240" w:lineRule="auto"/>
      </w:pPr>
      <w:r>
        <w:separator/>
      </w:r>
    </w:p>
  </w:footnote>
  <w:footnote w:type="continuationSeparator" w:id="0">
    <w:p w14:paraId="3304A3CE" w14:textId="77777777" w:rsidR="0002470B" w:rsidRDefault="0002470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9FBEC" w14:textId="77777777" w:rsidR="0003649C" w:rsidRDefault="000364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CE48E03"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14367" w14:textId="77777777" w:rsidR="0003649C" w:rsidRDefault="00036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6905819">
    <w:abstractNumId w:val="1"/>
  </w:num>
  <w:num w:numId="2" w16cid:durableId="1998223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470B"/>
    <w:rsid w:val="0003649C"/>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33B9A"/>
    <w:rsid w:val="00C55AF5"/>
    <w:rsid w:val="00C576A9"/>
    <w:rsid w:val="00C91B90"/>
    <w:rsid w:val="00CB37D9"/>
    <w:rsid w:val="00CD6FD8"/>
    <w:rsid w:val="00D54234"/>
    <w:rsid w:val="00DD2CCC"/>
    <w:rsid w:val="00E33A90"/>
    <w:rsid w:val="00E9546D"/>
    <w:rsid w:val="00EF7A86"/>
    <w:rsid w:val="00F02E7B"/>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6</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